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714117" w:rsidRDefault="00846571">
      <w:pPr>
        <w:jc w:val="right"/>
        <w:rPr>
          <w:rFonts w:ascii="Open Sans" w:hAnsi="Open Sans" w:cs="Open Sans"/>
        </w:rPr>
      </w:pPr>
      <w:bookmarkStart w:id="0" w:name="_olk_signature"/>
      <w:r w:rsidRPr="00714117">
        <w:rPr>
          <w:rStyle w:val="m8533728506351442394m9044786605463555933gmail-5yl5"/>
          <w:rFonts w:ascii="Open Sans" w:hAnsi="Open Sans" w:cs="Open Sans"/>
          <w:iCs/>
        </w:rPr>
        <w:t>Tom Eagle</w:t>
      </w:r>
    </w:p>
    <w:p w:rsidR="00693FF6" w:rsidRPr="00714117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>7 School Bank</w:t>
      </w:r>
    </w:p>
    <w:p w:rsidR="00693FF6" w:rsidRPr="00714117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>Norley</w:t>
      </w:r>
    </w:p>
    <w:p w:rsidR="00693FF6" w:rsidRPr="00714117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>Frodsham</w:t>
      </w:r>
    </w:p>
    <w:p w:rsidR="00693FF6" w:rsidRPr="00714117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>Cheshire</w:t>
      </w:r>
    </w:p>
    <w:p w:rsidR="00480E93" w:rsidRPr="00714117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>WA68NW</w:t>
      </w:r>
    </w:p>
    <w:p w:rsidR="00693FF6" w:rsidRPr="00714117" w:rsidRDefault="00693FF6" w:rsidP="00693FF6">
      <w:pPr>
        <w:jc w:val="right"/>
        <w:rPr>
          <w:rFonts w:ascii="Open Sans" w:hAnsi="Open Sans" w:cs="Open Sans"/>
        </w:rPr>
      </w:pPr>
    </w:p>
    <w:p w:rsidR="00480E93" w:rsidRPr="00714117" w:rsidRDefault="00B743CC">
      <w:pPr>
        <w:jc w:val="right"/>
        <w:rPr>
          <w:rStyle w:val="Hyperlink"/>
          <w:rFonts w:ascii="Open Sans" w:hAnsi="Open Sans" w:cs="Open Sans"/>
          <w:iCs/>
        </w:rPr>
      </w:pPr>
      <w:hyperlink r:id="rId7" w:history="1">
        <w:r w:rsidR="00846571" w:rsidRPr="00714117">
          <w:rPr>
            <w:rStyle w:val="Hyperlink"/>
            <w:rFonts w:ascii="Open Sans" w:hAnsi="Open Sans" w:cs="Open Sans"/>
            <w:iCs/>
          </w:rPr>
          <w:t>tomeagle79@gmail.com</w:t>
        </w:r>
      </w:hyperlink>
    </w:p>
    <w:p w:rsidR="00A443CA" w:rsidRPr="00714117" w:rsidRDefault="00A443CA">
      <w:pPr>
        <w:jc w:val="right"/>
        <w:rPr>
          <w:rStyle w:val="Hyperlink"/>
          <w:rFonts w:ascii="Open Sans" w:hAnsi="Open Sans" w:cs="Open Sans"/>
          <w:iCs/>
        </w:rPr>
      </w:pPr>
    </w:p>
    <w:p w:rsidR="00A443CA" w:rsidRPr="00714117" w:rsidRDefault="00A443CA">
      <w:pPr>
        <w:jc w:val="right"/>
        <w:rPr>
          <w:rFonts w:ascii="Open Sans" w:hAnsi="Open Sans" w:cs="Open Sans"/>
        </w:rPr>
      </w:pPr>
      <w:r w:rsidRPr="00714117">
        <w:rPr>
          <w:rStyle w:val="Hyperlink"/>
          <w:rFonts w:ascii="Open Sans" w:hAnsi="Open Sans" w:cs="Open Sans"/>
          <w:iCs/>
        </w:rPr>
        <w:t>www.tomeagle.io</w:t>
      </w:r>
    </w:p>
    <w:p w:rsidR="00480E93" w:rsidRPr="00714117" w:rsidRDefault="00480E93">
      <w:pPr>
        <w:jc w:val="right"/>
        <w:rPr>
          <w:rFonts w:ascii="Open Sans" w:hAnsi="Open Sans" w:cs="Open Sans"/>
        </w:rPr>
      </w:pPr>
    </w:p>
    <w:p w:rsidR="00480E93" w:rsidRPr="00714117" w:rsidRDefault="00846571">
      <w:pPr>
        <w:jc w:val="right"/>
        <w:rPr>
          <w:rFonts w:ascii="Open Sans" w:hAnsi="Open Sans" w:cs="Open Sans"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>07941939374</w:t>
      </w:r>
    </w:p>
    <w:p w:rsidR="00480E93" w:rsidRPr="00714117" w:rsidRDefault="00480E93">
      <w:pPr>
        <w:jc w:val="right"/>
        <w:rPr>
          <w:rFonts w:ascii="Open Sans" w:hAnsi="Open Sans" w:cs="Open Sans"/>
        </w:rPr>
      </w:pPr>
    </w:p>
    <w:p w:rsidR="00082516" w:rsidRPr="00714117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fldChar w:fldCharType="begin"/>
      </w:r>
      <w:r w:rsidRPr="00714117">
        <w:rPr>
          <w:rStyle w:val="m8533728506351442394m9044786605463555933gmail-5yl5"/>
          <w:rFonts w:ascii="Open Sans" w:hAnsi="Open Sans" w:cs="Open Sans"/>
          <w:iCs/>
        </w:rPr>
        <w:instrText xml:space="preserve"> DATE \@ "dddd, dd MMMM yyyy" </w:instrText>
      </w:r>
      <w:r w:rsidRPr="00714117">
        <w:rPr>
          <w:rStyle w:val="m8533728506351442394m9044786605463555933gmail-5yl5"/>
          <w:rFonts w:ascii="Open Sans" w:hAnsi="Open Sans" w:cs="Open Sans"/>
          <w:iCs/>
        </w:rPr>
        <w:fldChar w:fldCharType="separate"/>
      </w:r>
      <w:r w:rsidR="00014108">
        <w:rPr>
          <w:rStyle w:val="m8533728506351442394m9044786605463555933gmail-5yl5"/>
          <w:rFonts w:ascii="Open Sans" w:hAnsi="Open Sans" w:cs="Open Sans"/>
          <w:iCs/>
          <w:noProof/>
        </w:rPr>
        <w:t>Monday, 24 April 2017</w:t>
      </w:r>
      <w:r w:rsidRPr="00714117">
        <w:rPr>
          <w:rStyle w:val="m8533728506351442394m9044786605463555933gmail-5yl5"/>
          <w:rFonts w:ascii="Open Sans" w:hAnsi="Open Sans" w:cs="Open Sans"/>
          <w:iCs/>
        </w:rPr>
        <w:fldChar w:fldCharType="end"/>
      </w:r>
    </w:p>
    <w:p w:rsidR="00082516" w:rsidRPr="00714117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</w:p>
    <w:p w:rsidR="00A443CA" w:rsidRPr="00714117" w:rsidRDefault="00714117" w:rsidP="00082516">
      <w:pPr>
        <w:jc w:val="center"/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Front End </w:t>
      </w:r>
      <w:r w:rsidR="00693FF6" w:rsidRPr="00714117">
        <w:rPr>
          <w:rStyle w:val="m8533728506351442394m9044786605463555933gmail-5yl5"/>
          <w:rFonts w:ascii="Open Sans" w:hAnsi="Open Sans" w:cs="Open Sans"/>
          <w:iCs/>
        </w:rPr>
        <w:t>Developer</w:t>
      </w:r>
    </w:p>
    <w:p w:rsidR="00A443CA" w:rsidRPr="00714117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693FF6" w:rsidRPr="00714117" w:rsidRDefault="00693FF6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714117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>To the HR manager,</w:t>
      </w:r>
    </w:p>
    <w:p w:rsidR="00A443CA" w:rsidRPr="00714117" w:rsidRDefault="00A443CA">
      <w:pPr>
        <w:rPr>
          <w:rFonts w:ascii="Open Sans" w:hAnsi="Open Sans" w:cs="Open Sans"/>
        </w:rPr>
      </w:pPr>
    </w:p>
    <w:p w:rsidR="00480E93" w:rsidRPr="00714117" w:rsidRDefault="00480E93">
      <w:pPr>
        <w:rPr>
          <w:rFonts w:ascii="Open Sans" w:hAnsi="Open Sans" w:cs="Open Sans"/>
        </w:rPr>
      </w:pPr>
    </w:p>
    <w:p w:rsidR="00082516" w:rsidRPr="00714117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My name is Tom </w:t>
      </w:r>
      <w:r w:rsidR="00C42A9E" w:rsidRPr="00714117">
        <w:rPr>
          <w:rStyle w:val="m8533728506351442394m9044786605463555933gmail-5yl5"/>
          <w:rFonts w:ascii="Open Sans" w:hAnsi="Open Sans" w:cs="Open Sans"/>
          <w:iCs/>
        </w:rPr>
        <w:t>Eagle;</w:t>
      </w: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 I’ve been looking to have a change of career for some time, having spent mo</w:t>
      </w:r>
      <w:r w:rsidR="00082516" w:rsidRPr="00714117">
        <w:rPr>
          <w:rStyle w:val="m8533728506351442394m9044786605463555933gmail-5yl5"/>
          <w:rFonts w:ascii="Open Sans" w:hAnsi="Open Sans" w:cs="Open Sans"/>
          <w:iCs/>
        </w:rPr>
        <w:t xml:space="preserve">st of my career in construction. </w:t>
      </w:r>
    </w:p>
    <w:p w:rsidR="00082516" w:rsidRPr="00714117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714117" w:rsidRDefault="00C42A9E" w:rsidP="00082516">
      <w:pPr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For the last 12 </w:t>
      </w:r>
      <w:r w:rsidRPr="00714117">
        <w:rPr>
          <w:rStyle w:val="m8533728506351442394m9044786605463555933gmail-5yl5"/>
          <w:rFonts w:ascii="Open Sans" w:hAnsi="Open Sans" w:cs="Open Sans"/>
          <w:iCs/>
          <w:noProof/>
        </w:rPr>
        <w:t>months,</w:t>
      </w: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 I have been doing lots of courses online on sites such as Codeschool, Codecademy and Treehouse. </w:t>
      </w:r>
      <w:r w:rsidR="00082516" w:rsidRPr="00714117">
        <w:rPr>
          <w:rStyle w:val="m8533728506351442394m9044786605463555933gmail-5yl5"/>
          <w:rFonts w:ascii="Open Sans" w:hAnsi="Open Sans" w:cs="Open Sans"/>
          <w:iCs/>
        </w:rPr>
        <w:t>So far I’ve been getting to grips with HTML/CSS/SASS/JavaScript/</w:t>
      </w:r>
      <w:r w:rsidR="00082516" w:rsidRPr="00714117">
        <w:rPr>
          <w:rStyle w:val="m8533728506351442394m9044786605463555933gmail-5yl5"/>
          <w:rFonts w:ascii="Open Sans" w:hAnsi="Open Sans" w:cs="Open Sans"/>
          <w:iCs/>
          <w:noProof/>
        </w:rPr>
        <w:t>jQuery</w:t>
      </w:r>
      <w:r w:rsidR="00082516" w:rsidRPr="00714117">
        <w:rPr>
          <w:rStyle w:val="m8533728506351442394m9044786605463555933gmail-5yl5"/>
          <w:rFonts w:ascii="Open Sans" w:hAnsi="Open Sans" w:cs="Open Sans"/>
          <w:iCs/>
        </w:rPr>
        <w:t xml:space="preserve">/Bootstrap, and I’m looking forward to learning more in the future. I have now built my own portfolio site at </w:t>
      </w:r>
      <w:hyperlink r:id="rId8" w:history="1">
        <w:r w:rsidR="00082516" w:rsidRPr="00714117">
          <w:rPr>
            <w:rStyle w:val="Hyperlink"/>
            <w:rFonts w:ascii="Open Sans" w:hAnsi="Open Sans" w:cs="Open Sans"/>
            <w:iCs/>
          </w:rPr>
          <w:t>www.tomeagle.io</w:t>
        </w:r>
      </w:hyperlink>
      <w:r w:rsidR="00082516" w:rsidRPr="00714117">
        <w:rPr>
          <w:rStyle w:val="m8533728506351442394m9044786605463555933gmail-5yl5"/>
          <w:rFonts w:ascii="Open Sans" w:hAnsi="Open Sans" w:cs="Open Sans"/>
          <w:iCs/>
        </w:rPr>
        <w:t xml:space="preserve">. </w:t>
      </w:r>
    </w:p>
    <w:p w:rsidR="00082516" w:rsidRPr="00714117" w:rsidRDefault="00082516" w:rsidP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714117" w:rsidRDefault="00082516" w:rsidP="00082516">
      <w:pPr>
        <w:rPr>
          <w:rFonts w:ascii="Open Sans" w:hAnsi="Open Sans" w:cs="Open Sans"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>I also have experience working at digital agencies in Chester, working with HTML/CSS/</w:t>
      </w:r>
      <w:r w:rsidR="00C90E42" w:rsidRPr="00714117">
        <w:rPr>
          <w:rStyle w:val="m8533728506351442394m9044786605463555933gmail-5yl5"/>
          <w:rFonts w:ascii="Open Sans" w:hAnsi="Open Sans" w:cs="Open Sans"/>
          <w:iCs/>
        </w:rPr>
        <w:t>JavaScript/</w:t>
      </w:r>
      <w:r w:rsidRPr="00714117">
        <w:rPr>
          <w:rStyle w:val="m8533728506351442394m9044786605463555933gmail-5yl5"/>
          <w:rFonts w:ascii="Open Sans" w:hAnsi="Open Sans" w:cs="Open Sans"/>
          <w:iCs/>
        </w:rPr>
        <w:t>WordPress/Photoshop.</w:t>
      </w:r>
      <w:r w:rsidR="00014108">
        <w:rPr>
          <w:rStyle w:val="m8533728506351442394m9044786605463555933gmail-5yl5"/>
          <w:rFonts w:ascii="Open Sans" w:hAnsi="Open Sans" w:cs="Open Sans"/>
          <w:iCs/>
        </w:rPr>
        <w:t xml:space="preserve"> My site also shows examples of my work from this time.</w:t>
      </w:r>
    </w:p>
    <w:p w:rsidR="00082516" w:rsidRPr="00714117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I’d love to make 2017 the year where I make the change and I’m excited about joining a </w:t>
      </w:r>
      <w:r w:rsidR="00082516" w:rsidRPr="00714117">
        <w:rPr>
          <w:rStyle w:val="m8533728506351442394m9044786605463555933gmail-5yl5"/>
          <w:rFonts w:ascii="Open Sans" w:hAnsi="Open Sans" w:cs="Open Sans"/>
          <w:iCs/>
        </w:rPr>
        <w:t xml:space="preserve">successful </w:t>
      </w:r>
      <w:r w:rsidR="00714117" w:rsidRPr="00714117">
        <w:rPr>
          <w:rStyle w:val="m8533728506351442394m9044786605463555933gmail-5yl5"/>
          <w:rFonts w:ascii="Open Sans" w:hAnsi="Open Sans" w:cs="Open Sans"/>
          <w:iCs/>
        </w:rPr>
        <w:t>company</w:t>
      </w: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. I have a keen eye for detail and love </w:t>
      </w:r>
      <w:r w:rsidR="00A443CA" w:rsidRPr="00714117">
        <w:rPr>
          <w:rStyle w:val="m8533728506351442394m9044786605463555933gmail-5yl5"/>
          <w:rFonts w:ascii="Open Sans" w:hAnsi="Open Sans" w:cs="Open Sans"/>
          <w:iCs/>
        </w:rPr>
        <w:t>working as part of a collaborative</w:t>
      </w: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 team.</w:t>
      </w:r>
    </w:p>
    <w:p w:rsidR="00014108" w:rsidRDefault="00014108">
      <w:pPr>
        <w:rPr>
          <w:rStyle w:val="m8533728506351442394m9044786605463555933gmail-5yl5"/>
          <w:rFonts w:ascii="Open Sans" w:hAnsi="Open Sans" w:cs="Open Sans"/>
          <w:iCs/>
        </w:rPr>
      </w:pPr>
    </w:p>
    <w:p w:rsidR="00014108" w:rsidRPr="00714117" w:rsidRDefault="00014108">
      <w:pPr>
        <w:rPr>
          <w:rStyle w:val="m8533728506351442394m9044786605463555933gmail-5yl5"/>
          <w:rFonts w:ascii="Open Sans" w:hAnsi="Open Sans" w:cs="Open Sans"/>
          <w:iCs/>
        </w:rPr>
      </w:pPr>
      <w:r>
        <w:rPr>
          <w:rStyle w:val="m8533728506351442394m9044786605463555933gmail-5yl5"/>
          <w:rFonts w:ascii="Open Sans" w:hAnsi="Open Sans" w:cs="Open Sans"/>
          <w:iCs/>
        </w:rPr>
        <w:t>I believe that UKFast would be dynamic and rewarding place to work and I’m excited about the prospect of joining you.</w:t>
      </w:r>
    </w:p>
    <w:p w:rsidR="00082516" w:rsidRPr="00714117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A443CA" w:rsidRPr="00714117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714117" w:rsidRDefault="00846571">
      <w:pPr>
        <w:rPr>
          <w:rFonts w:ascii="Open Sans" w:hAnsi="Open Sans" w:cs="Open Sans"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Many thanks and I look forward to </w:t>
      </w:r>
      <w:r w:rsidR="00693FF6" w:rsidRPr="00714117">
        <w:rPr>
          <w:rStyle w:val="m8533728506351442394m9044786605463555933gmail-5yl5"/>
          <w:rFonts w:ascii="Open Sans" w:hAnsi="Open Sans" w:cs="Open Sans"/>
          <w:iCs/>
        </w:rPr>
        <w:t>hearing from</w:t>
      </w:r>
      <w:r w:rsidRPr="00714117">
        <w:rPr>
          <w:rStyle w:val="m8533728506351442394m9044786605463555933gmail-5yl5"/>
          <w:rFonts w:ascii="Open Sans" w:hAnsi="Open Sans" w:cs="Open Sans"/>
          <w:iCs/>
        </w:rPr>
        <w:t xml:space="preserve"> you,</w:t>
      </w:r>
    </w:p>
    <w:p w:rsidR="00A443CA" w:rsidRPr="00714117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714117">
        <w:rPr>
          <w:rFonts w:ascii="Open Sans" w:hAnsi="Open Sans" w:cs="Open Sans"/>
          <w:iCs/>
        </w:rPr>
        <w:br/>
      </w:r>
    </w:p>
    <w:p w:rsidR="00480E93" w:rsidRPr="00714117" w:rsidRDefault="00846571">
      <w:pPr>
        <w:rPr>
          <w:rFonts w:ascii="Open Sans" w:hAnsi="Open Sans" w:cs="Open Sans"/>
        </w:rPr>
      </w:pPr>
      <w:r w:rsidRPr="00714117">
        <w:rPr>
          <w:rStyle w:val="m8533728506351442394m9044786605463555933gmail-5yl5"/>
          <w:rFonts w:ascii="Open Sans" w:hAnsi="Open Sans" w:cs="Open Sans"/>
          <w:iCs/>
        </w:rPr>
        <w:t>Tom Eagle</w:t>
      </w:r>
      <w:bookmarkStart w:id="1" w:name="_GoBack"/>
      <w:bookmarkEnd w:id="0"/>
      <w:bookmarkEnd w:id="1"/>
    </w:p>
    <w:sectPr w:rsidR="00480E93" w:rsidRPr="00714117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743CC" w:rsidRDefault="00B743CC">
      <w:r>
        <w:separator/>
      </w:r>
    </w:p>
  </w:endnote>
  <w:endnote w:type="continuationSeparator" w:id="0">
    <w:p w:rsidR="00B743CC" w:rsidRDefault="00B74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743CC" w:rsidRDefault="00B743CC">
      <w:r>
        <w:rPr>
          <w:color w:val="000000"/>
        </w:rPr>
        <w:separator/>
      </w:r>
    </w:p>
  </w:footnote>
  <w:footnote w:type="continuationSeparator" w:id="0">
    <w:p w:rsidR="00B743CC" w:rsidRDefault="00B743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rQUAFIs38ywAAAA="/>
  </w:docVars>
  <w:rsids>
    <w:rsidRoot w:val="00480E93"/>
    <w:rsid w:val="00014108"/>
    <w:rsid w:val="00082516"/>
    <w:rsid w:val="003C766D"/>
    <w:rsid w:val="00446A67"/>
    <w:rsid w:val="00480E93"/>
    <w:rsid w:val="005C075B"/>
    <w:rsid w:val="00693FF6"/>
    <w:rsid w:val="00714117"/>
    <w:rsid w:val="0078423C"/>
    <w:rsid w:val="00846571"/>
    <w:rsid w:val="008C2FC2"/>
    <w:rsid w:val="009423C1"/>
    <w:rsid w:val="009C7E52"/>
    <w:rsid w:val="009F6982"/>
    <w:rsid w:val="00A443CA"/>
    <w:rsid w:val="00B743CC"/>
    <w:rsid w:val="00C42A9E"/>
    <w:rsid w:val="00C90E42"/>
    <w:rsid w:val="00D901FC"/>
    <w:rsid w:val="00E8013E"/>
    <w:rsid w:val="00E87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dcterms:created xsi:type="dcterms:W3CDTF">2017-04-24T15:12:00Z</dcterms:created>
  <dcterms:modified xsi:type="dcterms:W3CDTF">2017-04-24T15:15:00Z</dcterms:modified>
</cp:coreProperties>
</file>